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890BC" w14:textId="31FA9694" w:rsidR="005A0665" w:rsidRDefault="00D77A17">
      <w:pPr>
        <w:pStyle w:val="Title"/>
      </w:pPr>
      <w:r>
        <w:t xml:space="preserve">Feedback for Project Number </w:t>
      </w:r>
      <w:r w:rsidR="00C73463">
        <w:t>27</w:t>
      </w:r>
    </w:p>
    <w:p w14:paraId="59854C05" w14:textId="77777777" w:rsidR="005A0665" w:rsidRDefault="00D77A17">
      <w:pPr>
        <w:pStyle w:val="Heading2"/>
      </w:pPr>
      <w:bookmarkStart w:id="0" w:name="instructions"/>
      <w:bookmarkEnd w:id="0"/>
      <w:r>
        <w:t>Instructions</w:t>
      </w:r>
    </w:p>
    <w:p w14:paraId="69C23FD8" w14:textId="77777777" w:rsidR="005A0665" w:rsidRDefault="00D77A17">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5C182E1D" w14:textId="77777777" w:rsidR="005A0665" w:rsidRDefault="00D77A17">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26ADF6EA" w14:textId="77777777" w:rsidR="005A0665" w:rsidRDefault="00D77A17">
      <w:pPr>
        <w:pStyle w:val="Heading2"/>
      </w:pPr>
      <w:bookmarkStart w:id="1" w:name="feedback-below"/>
      <w:bookmarkEnd w:id="1"/>
      <w:r>
        <w:t>Feedback Below</w:t>
      </w:r>
    </w:p>
    <w:p w14:paraId="6316B747" w14:textId="77777777" w:rsidR="00AA7564" w:rsidRDefault="00AA7564">
      <w:pPr>
        <w:pStyle w:val="FirstParagraph"/>
        <w:rPr>
          <w:rFonts w:ascii="Roboto" w:hAnsi="Roboto"/>
          <w:color w:val="000000"/>
          <w:sz w:val="20"/>
          <w:szCs w:val="20"/>
          <w:shd w:val="clear" w:color="auto" w:fill="FFFFFF"/>
        </w:rPr>
      </w:pPr>
      <w:r>
        <w:rPr>
          <w:rFonts w:ascii="Roboto" w:hAnsi="Roboto"/>
          <w:color w:val="000000"/>
          <w:sz w:val="20"/>
          <w:szCs w:val="20"/>
          <w:shd w:val="clear" w:color="auto" w:fill="FFFFFF"/>
        </w:rPr>
        <w:t>Overview of Women's Employment by Race</w:t>
      </w:r>
    </w:p>
    <w:p w14:paraId="7AE62374" w14:textId="47D4184C" w:rsidR="005A0665" w:rsidRDefault="00D77A17">
      <w:pPr>
        <w:pStyle w:val="FirstParagraph"/>
        <w:rPr>
          <w:b/>
        </w:rPr>
      </w:pPr>
      <w:r>
        <w:rPr>
          <w:b/>
        </w:rPr>
        <w:t>What did you first notice about this project?</w:t>
      </w:r>
    </w:p>
    <w:p w14:paraId="2EB4FBAB" w14:textId="78C58B85" w:rsidR="00AA7564" w:rsidRPr="00AA7564" w:rsidRDefault="00AA7564" w:rsidP="00AA7564">
      <w:pPr>
        <w:pStyle w:val="BodyText"/>
      </w:pPr>
      <w:r>
        <w:t xml:space="preserve">The first thing I noticed about this project was that it was </w:t>
      </w:r>
      <w:r w:rsidR="00796D13">
        <w:t xml:space="preserve">right to the point. It showed all graphs on one sheet. It was nice, </w:t>
      </w:r>
      <w:proofErr w:type="gramStart"/>
      <w:r w:rsidR="00796D13">
        <w:t>clean</w:t>
      </w:r>
      <w:proofErr w:type="gramEnd"/>
      <w:r w:rsidR="00796D13">
        <w:t xml:space="preserve"> and colorful.</w:t>
      </w:r>
    </w:p>
    <w:p w14:paraId="69EB1F09" w14:textId="2FA45A14" w:rsidR="005A0665" w:rsidRDefault="00D77A17">
      <w:pPr>
        <w:pStyle w:val="BodyText"/>
        <w:rPr>
          <w:b/>
        </w:rPr>
      </w:pPr>
      <w:r>
        <w:rPr>
          <w:b/>
        </w:rPr>
        <w:t>What was this project’s main story?</w:t>
      </w:r>
    </w:p>
    <w:p w14:paraId="4F2072D4" w14:textId="49B95345" w:rsidR="00FD2772" w:rsidRPr="00FD2772" w:rsidRDefault="00796D13">
      <w:pPr>
        <w:pStyle w:val="BodyText"/>
        <w:rPr>
          <w:bCs/>
        </w:rPr>
      </w:pPr>
      <w:r>
        <w:rPr>
          <w:bCs/>
        </w:rPr>
        <w:t>The projects main story is to give an overview of Women’s employment by Race</w:t>
      </w:r>
      <w:r w:rsidR="00FD2772">
        <w:rPr>
          <w:bCs/>
        </w:rPr>
        <w:t xml:space="preserve">. </w:t>
      </w:r>
      <w:r>
        <w:rPr>
          <w:bCs/>
        </w:rPr>
        <w:t xml:space="preserve">It also wants to show the </w:t>
      </w:r>
      <w:r w:rsidR="00107270">
        <w:rPr>
          <w:bCs/>
        </w:rPr>
        <w:t xml:space="preserve">effects </w:t>
      </w:r>
      <w:r w:rsidR="00731AEF">
        <w:rPr>
          <w:bCs/>
        </w:rPr>
        <w:t>the pandemic caused on employment.</w:t>
      </w:r>
    </w:p>
    <w:p w14:paraId="7C128CE2" w14:textId="30C45E15" w:rsidR="005A0665" w:rsidRDefault="00D77A17">
      <w:pPr>
        <w:pStyle w:val="BodyText"/>
        <w:rPr>
          <w:b/>
        </w:rPr>
      </w:pPr>
      <w:r>
        <w:rPr>
          <w:b/>
        </w:rPr>
        <w:t>What were some areas of improvement?</w:t>
      </w:r>
    </w:p>
    <w:p w14:paraId="3FAD0B69" w14:textId="6CB7E60F" w:rsidR="00AE50E3" w:rsidRPr="00FD2772" w:rsidRDefault="00731AEF">
      <w:pPr>
        <w:pStyle w:val="BodyText"/>
        <w:rPr>
          <w:bCs/>
        </w:rPr>
      </w:pPr>
      <w:r>
        <w:rPr>
          <w:bCs/>
        </w:rPr>
        <w:t xml:space="preserve">I </w:t>
      </w:r>
      <w:proofErr w:type="gramStart"/>
      <w:r w:rsidR="0049783B">
        <w:rPr>
          <w:bCs/>
        </w:rPr>
        <w:t>don’t</w:t>
      </w:r>
      <w:proofErr w:type="gramEnd"/>
      <w:r w:rsidR="0049783B">
        <w:rPr>
          <w:bCs/>
        </w:rPr>
        <w:t xml:space="preserve"> think there is much area of improvement </w:t>
      </w:r>
      <w:r w:rsidR="00D77A17">
        <w:rPr>
          <w:bCs/>
        </w:rPr>
        <w:t>on the two graphs provided. I would just love to see more, but not sure what the data set provided.</w:t>
      </w:r>
    </w:p>
    <w:p w14:paraId="6EB3BA87" w14:textId="4A286758" w:rsidR="005A0665" w:rsidRDefault="00D77A17">
      <w:pPr>
        <w:pStyle w:val="BodyText"/>
        <w:rPr>
          <w:b/>
        </w:rPr>
      </w:pPr>
      <w:r>
        <w:rPr>
          <w:b/>
        </w:rPr>
        <w:t>What elements would you add to this project?</w:t>
      </w:r>
    </w:p>
    <w:p w14:paraId="0B116AC5" w14:textId="3D62414A" w:rsidR="008D4112" w:rsidRDefault="008D4112">
      <w:pPr>
        <w:pStyle w:val="BodyText"/>
        <w:rPr>
          <w:bCs/>
        </w:rPr>
      </w:pPr>
      <w:r>
        <w:rPr>
          <w:bCs/>
        </w:rPr>
        <w:t xml:space="preserve">I would suggest </w:t>
      </w:r>
      <w:proofErr w:type="gramStart"/>
      <w:r>
        <w:rPr>
          <w:bCs/>
        </w:rPr>
        <w:t>to add</w:t>
      </w:r>
      <w:proofErr w:type="gramEnd"/>
      <w:r>
        <w:rPr>
          <w:bCs/>
        </w:rPr>
        <w:t xml:space="preserve"> some text explaining why you chose this project and where the data source came from. </w:t>
      </w:r>
    </w:p>
    <w:p w14:paraId="0007B3C6" w14:textId="17D2CDE4" w:rsidR="005A0665" w:rsidRDefault="00D77A17">
      <w:pPr>
        <w:pStyle w:val="BodyText"/>
        <w:rPr>
          <w:b/>
        </w:rPr>
      </w:pPr>
      <w:r>
        <w:rPr>
          <w:b/>
        </w:rPr>
        <w:t>What were some successful elements of this project?</w:t>
      </w:r>
    </w:p>
    <w:p w14:paraId="0D31732E" w14:textId="6F9E94FD" w:rsidR="00AE50E3" w:rsidRDefault="00AE50E3">
      <w:pPr>
        <w:pStyle w:val="BodyText"/>
        <w:rPr>
          <w:bCs/>
        </w:rPr>
      </w:pPr>
      <w:r>
        <w:rPr>
          <w:bCs/>
        </w:rPr>
        <w:t xml:space="preserve">I really enjoyed interacting and reading </w:t>
      </w:r>
      <w:r w:rsidR="00F5281B">
        <w:rPr>
          <w:bCs/>
        </w:rPr>
        <w:t>both graphs</w:t>
      </w:r>
      <w:r>
        <w:rPr>
          <w:bCs/>
        </w:rPr>
        <w:t>.</w:t>
      </w:r>
      <w:r w:rsidR="008D4112">
        <w:rPr>
          <w:bCs/>
        </w:rPr>
        <w:t xml:space="preserve"> </w:t>
      </w:r>
    </w:p>
    <w:p w14:paraId="4288679B" w14:textId="096E73D4" w:rsidR="005A0665" w:rsidRDefault="00D77A17">
      <w:pPr>
        <w:pStyle w:val="BodyText"/>
        <w:rPr>
          <w:b/>
        </w:rPr>
      </w:pPr>
      <w:r>
        <w:rPr>
          <w:b/>
        </w:rPr>
        <w:lastRenderedPageBreak/>
        <w:t>Any oth</w:t>
      </w:r>
      <w:r>
        <w:rPr>
          <w:b/>
        </w:rPr>
        <w:t>er thoughts you would like to convey to your peer?</w:t>
      </w:r>
    </w:p>
    <w:p w14:paraId="6D5E49AE" w14:textId="7082E77E" w:rsidR="00AE50E3" w:rsidRPr="00AE50E3" w:rsidRDefault="008D4112">
      <w:pPr>
        <w:pStyle w:val="BodyText"/>
        <w:rPr>
          <w:bCs/>
        </w:rPr>
      </w:pPr>
      <w:r>
        <w:rPr>
          <w:bCs/>
        </w:rPr>
        <w:t>I</w:t>
      </w:r>
      <w:r w:rsidR="00EE509A">
        <w:rPr>
          <w:bCs/>
        </w:rPr>
        <w:t xml:space="preserve"> found it really interesting interacting with each of your graphs. It gave </w:t>
      </w:r>
      <w:r w:rsidR="00F403FD">
        <w:rPr>
          <w:bCs/>
        </w:rPr>
        <w:t xml:space="preserve">good </w:t>
      </w:r>
      <w:r w:rsidR="00F5281B">
        <w:rPr>
          <w:bCs/>
        </w:rPr>
        <w:t>perspective</w:t>
      </w:r>
      <w:r w:rsidR="00F403FD">
        <w:rPr>
          <w:bCs/>
        </w:rPr>
        <w:t xml:space="preserve"> of </w:t>
      </w:r>
      <w:r w:rsidR="004D6DA5">
        <w:rPr>
          <w:bCs/>
        </w:rPr>
        <w:t>how each</w:t>
      </w:r>
      <w:r w:rsidR="00F403FD">
        <w:rPr>
          <w:bCs/>
        </w:rPr>
        <w:t xml:space="preserve"> Race has been </w:t>
      </w:r>
      <w:r w:rsidR="00F5281B">
        <w:rPr>
          <w:bCs/>
        </w:rPr>
        <w:t>affected</w:t>
      </w:r>
      <w:r w:rsidR="00F403FD">
        <w:rPr>
          <w:bCs/>
        </w:rPr>
        <w:t xml:space="preserve"> </w:t>
      </w:r>
      <w:r w:rsidR="004D6DA5">
        <w:rPr>
          <w:bCs/>
        </w:rPr>
        <w:t xml:space="preserve">throughout the years. </w:t>
      </w:r>
    </w:p>
    <w:sectPr w:rsidR="00AE50E3" w:rsidRPr="00AE50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C56B2" w14:textId="77777777" w:rsidR="00000000" w:rsidRDefault="00D77A17">
      <w:pPr>
        <w:spacing w:after="0"/>
      </w:pPr>
      <w:r>
        <w:separator/>
      </w:r>
    </w:p>
  </w:endnote>
  <w:endnote w:type="continuationSeparator" w:id="0">
    <w:p w14:paraId="6C690BAE" w14:textId="77777777" w:rsidR="00000000" w:rsidRDefault="00D77A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B7364" w14:textId="77777777" w:rsidR="005A0665" w:rsidRDefault="00D77A17">
      <w:r>
        <w:separator/>
      </w:r>
    </w:p>
  </w:footnote>
  <w:footnote w:type="continuationSeparator" w:id="0">
    <w:p w14:paraId="3160A757" w14:textId="77777777" w:rsidR="005A0665" w:rsidRDefault="00D77A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BAB43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F00E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7270"/>
    <w:rsid w:val="0049783B"/>
    <w:rsid w:val="004D6DA5"/>
    <w:rsid w:val="004E29B3"/>
    <w:rsid w:val="005244C8"/>
    <w:rsid w:val="00590D07"/>
    <w:rsid w:val="005A0665"/>
    <w:rsid w:val="00731AEF"/>
    <w:rsid w:val="00784D58"/>
    <w:rsid w:val="00796D13"/>
    <w:rsid w:val="008D4112"/>
    <w:rsid w:val="008D6863"/>
    <w:rsid w:val="00AA7564"/>
    <w:rsid w:val="00AE50E3"/>
    <w:rsid w:val="00B86B75"/>
    <w:rsid w:val="00BC48D5"/>
    <w:rsid w:val="00C36279"/>
    <w:rsid w:val="00C73463"/>
    <w:rsid w:val="00D77A17"/>
    <w:rsid w:val="00E315A3"/>
    <w:rsid w:val="00ED59F2"/>
    <w:rsid w:val="00EE509A"/>
    <w:rsid w:val="00F403FD"/>
    <w:rsid w:val="00F5281B"/>
    <w:rsid w:val="00FD27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83454"/>
  <w15:docId w15:val="{C778AD28-B9C9-4566-AEDB-67062971C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62</Words>
  <Characters>206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Brenda Parnin</dc:creator>
  <cp:lastModifiedBy>Brenda Parnin</cp:lastModifiedBy>
  <cp:revision>14</cp:revision>
  <dcterms:created xsi:type="dcterms:W3CDTF">2021-05-13T17:48:00Z</dcterms:created>
  <dcterms:modified xsi:type="dcterms:W3CDTF">2021-05-13T17:57:00Z</dcterms:modified>
</cp:coreProperties>
</file>